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2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13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b5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fd0c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7cdd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